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16378" cy="387898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65018" cy="435061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45768" cy="437949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03520" cy="433136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21012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7388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0088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7670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7768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0215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52144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6779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гуен Тхай Зыонг НПИ-01-19</dc:creator>
  <dc:language>ru-RU</dc:language>
  <cp:keywords/>
  <dcterms:created xsi:type="dcterms:W3CDTF">2022-09-07T15:04:51Z</dcterms:created>
  <dcterms:modified xsi:type="dcterms:W3CDTF">2022-09-07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